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6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important-subheading"/>
      <w:bookmarkEnd w:id="21"/>
      <w:r>
        <w:t xml:space="preserve">Important Subheading</w:t>
      </w:r>
    </w:p>
    <w:p>
      <w:pPr>
        <w:pStyle w:val="FirstParagraph"/>
      </w:pPr>
      <w:r>
        <w:t xml:space="preserve">This is a sentence, which I've changed locally. My favorite number is 4.</w:t>
      </w:r>
    </w:p>
    <w:p>
      <w:pPr>
        <w:pStyle w:val="BodyText"/>
      </w:pPr>
      <w:r>
        <w:t xml:space="preserve">Here's a plot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bf32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FILE</dc:title>
  <dc:creator>Jane Doe</dc:creator>
  <dcterms:created xsi:type="dcterms:W3CDTF">2017-04-24T00:55:39Z</dcterms:created>
  <dcterms:modified xsi:type="dcterms:W3CDTF">2017-04-24T00:55:39Z</dcterms:modified>
</cp:coreProperties>
</file>